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bookmarkStart w:id="0" w:name="_GoBack"/>
      <w:bookmarkEnd w:id="0"/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2791C010" w14:textId="77777777" w:rsidR="00A12CDD" w:rsidRPr="00A12CDD" w:rsidRDefault="00A12CDD" w:rsidP="00A12CDD">
      <w:pPr>
        <w:pStyle w:val="Heading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3098B1F8" w14:textId="77777777" w:rsidR="00A12CDD" w:rsidRPr="00A12CDD" w:rsidRDefault="00A12CDD" w:rsidP="00A12CDD">
      <w:pPr>
        <w:pStyle w:val="Heading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77777777" w:rsidR="00E343D7" w:rsidRPr="00CA5A71" w:rsidRDefault="00E343D7" w:rsidP="00E343D7">
      <w:pPr>
        <w:pStyle w:val="Heading3"/>
        <w:rPr>
          <w:lang w:val="bg-BG"/>
        </w:rPr>
      </w:pPr>
      <w:bookmarkStart w:id="1" w:name="constraints"/>
      <w:r w:rsidRPr="00CA5A71">
        <w:t>Constraints</w:t>
      </w:r>
      <w:bookmarkEnd w:id="1"/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padding: 15px, 5px </w:t>
      </w:r>
      <w:r w:rsidRPr="00CA5A71">
        <w:rPr>
          <w:noProof/>
        </w:rPr>
        <w:t>15px</w:t>
      </w:r>
    </w:p>
    <w:p w14:paraId="4E88EC3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ackground colors: #f9f7cf, #f2dcbb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  <w:r w:rsidRPr="00CA5A71">
        <w:rPr>
          <w:noProof/>
        </w:rPr>
        <w:drawing>
          <wp:inline distT="0" distB="0" distL="0" distR="0" wp14:anchorId="3E5F2B93" wp14:editId="64177107">
            <wp:extent cx="2104482" cy="1980265"/>
            <wp:effectExtent l="19050" t="19050" r="10160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58" b="2811"/>
                    <a:stretch/>
                  </pic:blipFill>
                  <pic:spPr bwMode="auto">
                    <a:xfrm>
                      <a:off x="0" y="0"/>
                      <a:ext cx="2105025" cy="19807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29E0E61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>Constrai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6357F924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Constrain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3E952AA9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>Constrai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B392DC" w14:textId="77777777" w:rsidR="006D1DCE" w:rsidRDefault="006D1DCE" w:rsidP="008068A2">
      <w:pPr>
        <w:spacing w:after="0" w:line="240" w:lineRule="auto"/>
      </w:pPr>
      <w:r>
        <w:separator/>
      </w:r>
    </w:p>
  </w:endnote>
  <w:endnote w:type="continuationSeparator" w:id="0">
    <w:p w14:paraId="5A93A307" w14:textId="77777777" w:rsidR="006D1DCE" w:rsidRDefault="006D1D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E59F0" w14:textId="77777777" w:rsidR="006D1DCE" w:rsidRDefault="006D1DCE" w:rsidP="008068A2">
      <w:pPr>
        <w:spacing w:after="0" w:line="240" w:lineRule="auto"/>
      </w:pPr>
      <w:r>
        <w:separator/>
      </w:r>
    </w:p>
  </w:footnote>
  <w:footnote w:type="continuationSeparator" w:id="0">
    <w:p w14:paraId="5FDA7E85" w14:textId="77777777" w:rsidR="006D1DCE" w:rsidRDefault="006D1D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311CA"/>
    <w:rsid w:val="0047331A"/>
    <w:rsid w:val="0047640B"/>
    <w:rsid w:val="0047644B"/>
    <w:rsid w:val="00476D4B"/>
    <w:rsid w:val="00491748"/>
    <w:rsid w:val="0049727A"/>
    <w:rsid w:val="004A7E77"/>
    <w:rsid w:val="004B0253"/>
    <w:rsid w:val="004C0A80"/>
    <w:rsid w:val="004C1143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DC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27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8F007-9F2A-4E58-940E-C657F7F6D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644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- Lab</vt:lpstr>
    </vt:vector>
  </TitlesOfParts>
  <Company>SoftUni – https://about.softuni.bg</Company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06T06:20:00Z</dcterms:created>
  <dcterms:modified xsi:type="dcterms:W3CDTF">2022-05-06T06:20:00Z</dcterms:modified>
  <cp:category>programming;education;software engineering;software development</cp:category>
</cp:coreProperties>
</file>